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svg" ContentType="image/svg+xml"/>
  <Default Extension="xml" ContentType="application/xml"/>
  <Override PartName="/_rels/.rels" ContentType="application/vnd.openxmlformats-package.relationship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word/_rels/document.xml.rels" ContentType="application/vnd.openxmlformats-package.relationship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custom-properties" Target="docProps/custom.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fd39879e04e391629d30fc2d0a91d89bc8a673a5.png"/>
            <a:graphic>
              <a:graphicData uri="http://schemas.openxmlformats.org/drawingml/2006/picture">
                <pic:pic>
                  <pic:nvPicPr>
                    <pic:cNvPr id="1" name="image-fd39879e04e391629d30fc2d0a91d89bc8a673a5.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this will be deployed to a windows server -- specify how we will host the fastapi service via IIS and how we will host the inference service using NSSM (following best practices for python services on window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ddendum C: Windows Server Deployment Architecture</w:t>
      </w:r>
    </w:p>
    <w:p>
      <w:pPr>
        <w:spacing w:line="360" w:before="315" w:after="105" w:lineRule="auto"/>
        <w:ind w:left="-30"/>
        <w:jc w:val="left"/>
      </w:pPr>
      <w:r>
        <w:rPr>
          <w:rFonts w:eastAsia="inter" w:cs="inter" w:ascii="inter" w:hAnsi="inter"/>
          <w:b/>
          <w:color w:val="000000"/>
          <w:sz w:val="24"/>
        </w:rPr>
        <w:t xml:space="preserve">IIS FastAPI Hosting &amp; NSSM Service Management</w:t>
      </w:r>
    </w:p>
    <w:p>
      <w:pPr>
        <w:spacing w:line="360" w:after="210" w:lineRule="auto"/>
      </w:pPr>
      <w:r>
        <w:rPr>
          <w:rFonts w:eastAsia="inter" w:cs="inter" w:ascii="inter" w:hAnsi="inter"/>
          <w:b/>
          <w:color w:val="000000"/>
        </w:rPr>
        <w:t xml:space="preserve">Addendum Date</w:t>
      </w:r>
      <w:r>
        <w:rPr>
          <w:rFonts w:eastAsia="inter" w:cs="inter" w:ascii="inter" w:hAnsi="inter"/>
          <w:color w:val="000000"/>
        </w:rPr>
        <w:t xml:space="preserve">: September 10, 2025</w:t>
      </w:r>
      <w:r>
        <w:rPr>
          <w:rFonts w:eastAsia="inter" w:cs="inter" w:ascii="inter" w:hAnsi="inter"/>
          <w:color w:val="000000"/>
        </w:rPr>
        <w:br w:type="textWrapping"/>
      </w:r>
      <w:r>
        <w:rPr>
          <w:rFonts w:eastAsia="inter" w:cs="inter" w:ascii="inter" w:hAnsi="inter"/>
          <w:b/>
          <w:color w:val="000000"/>
        </w:rPr>
        <w:t xml:space="preserve">Document Version</w:t>
      </w:r>
      <w:r>
        <w:rPr>
          <w:rFonts w:eastAsia="inter" w:cs="inter" w:ascii="inter" w:hAnsi="inter"/>
          <w:color w:val="000000"/>
        </w:rPr>
        <w:t xml:space="preserve">: 1.3</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indows Server Deployment Overview</w:t>
      </w:r>
    </w:p>
    <w:p>
      <w:pPr>
        <w:spacing w:line="360" w:after="210" w:lineRule="auto"/>
      </w:pPr>
      <w:r>
        <w:rPr>
          <w:rFonts w:eastAsia="inter" w:cs="inter" w:ascii="inter" w:hAnsi="inter"/>
          <w:color w:val="000000"/>
        </w:rPr>
        <w:t xml:space="preserve">The Baker Group LLM solution implements a </w:t>
      </w:r>
      <w:r>
        <w:rPr>
          <w:rFonts w:eastAsia="inter" w:cs="inter" w:ascii="inter" w:hAnsi="inter"/>
          <w:b/>
          <w:color w:val="000000"/>
        </w:rPr>
        <w:t xml:space="preserve">Windows Server-native deployment architecture</w:t>
      </w:r>
      <w:r>
        <w:rPr>
          <w:rFonts w:eastAsia="inter" w:cs="inter" w:ascii="inter" w:hAnsi="inter"/>
          <w:color w:val="000000"/>
        </w:rPr>
        <w:t xml:space="preserve"> utilizing IIS for FastAPI API service hosting and NSSM (Non-Sucking Service Manager) for robust inference service management. This approach leverages Windows Server's enterprise-grade service management capabilities while maintaining optimal performance for GPU-accelerated AI workloads.</w:t>
      </w:r>
    </w:p>
    <w:p>
      <w:pPr>
        <w:spacing w:line="360" w:before="315" w:after="105" w:lineRule="auto"/>
        <w:ind w:left="-30"/>
        <w:jc w:val="left"/>
      </w:pPr>
      <w:r>
        <w:rPr>
          <w:rFonts w:eastAsia="inter" w:cs="inter" w:ascii="inter" w:hAnsi="inter"/>
          <w:b/>
          <w:color w:val="000000"/>
          <w:sz w:val="24"/>
        </w:rPr>
        <w:t xml:space="preserve">Deployment Architecture Components</w:t>
      </w:r>
    </w:p>
    <w:p>
      <w:pPr>
        <w:spacing w:line="360" w:after="210" w:lineRule="auto"/>
      </w:pPr>
      <w:r>
        <w:rPr>
          <w:rFonts w:eastAsia="inter" w:cs="inter" w:ascii="inter" w:hAnsi="inter"/>
          <w:b/>
          <w:color w:val="000000"/>
        </w:rPr>
        <w:t xml:space="preserve">IIS-Hosted API Service</w:t>
      </w:r>
    </w:p>
    <w:p>
      <w:pPr>
        <w:numPr>
          <w:ilvl w:val="0"/>
          <w:numId w:val="1"/>
        </w:numPr>
        <w:spacing w:line="360" w:before="105" w:after="105" w:lineRule="auto"/>
      </w:pPr>
      <w:r>
        <w:rPr>
          <w:rFonts w:eastAsia="inter" w:cs="inter" w:ascii="inter" w:hAnsi="inter"/>
          <w:color w:val="000000"/>
          <w:sz w:val="21"/>
        </w:rPr>
        <w:t xml:space="preserve">FastAPI application served through IIS with reverse proxy configuration</w:t>
      </w:r>
    </w:p>
    <w:p>
      <w:pPr>
        <w:numPr>
          <w:ilvl w:val="0"/>
          <w:numId w:val="1"/>
        </w:numPr>
        <w:spacing w:line="360" w:before="105" w:after="105" w:lineRule="auto"/>
      </w:pPr>
      <w:r>
        <w:rPr>
          <w:rFonts w:eastAsia="inter" w:cs="inter" w:ascii="inter" w:hAnsi="inter"/>
          <w:color w:val="000000"/>
          <w:sz w:val="21"/>
        </w:rPr>
        <w:t xml:space="preserve">Integrated Windows Authentication and SSL termination</w:t>
      </w:r>
    </w:p>
    <w:p>
      <w:pPr>
        <w:numPr>
          <w:ilvl w:val="0"/>
          <w:numId w:val="1"/>
        </w:numPr>
        <w:spacing w:line="360" w:before="105" w:after="105" w:lineRule="auto"/>
      </w:pPr>
      <w:r>
        <w:rPr>
          <w:rFonts w:eastAsia="inter" w:cs="inter" w:ascii="inter" w:hAnsi="inter"/>
          <w:color w:val="000000"/>
          <w:sz w:val="21"/>
        </w:rPr>
        <w:t xml:space="preserve">Application pool isolation and automatic restart capabilities</w:t>
      </w:r>
    </w:p>
    <w:p>
      <w:pPr>
        <w:numPr>
          <w:ilvl w:val="0"/>
          <w:numId w:val="1"/>
        </w:numPr>
        <w:spacing w:line="360" w:before="105" w:after="105" w:lineRule="auto"/>
      </w:pPr>
      <w:r>
        <w:rPr>
          <w:rFonts w:eastAsia="inter" w:cs="inter" w:ascii="inter" w:hAnsi="inter"/>
          <w:color w:val="000000"/>
          <w:sz w:val="21"/>
        </w:rPr>
        <w:t xml:space="preserve">Performance monitoring and logging integration</w:t>
      </w:r>
    </w:p>
    <w:p>
      <w:pPr>
        <w:spacing w:line="360" w:after="210" w:lineRule="auto"/>
      </w:pPr>
      <w:r>
        <w:rPr>
          <w:rFonts w:eastAsia="inter" w:cs="inter" w:ascii="inter" w:hAnsi="inter"/>
          <w:b/>
          <w:color w:val="000000"/>
        </w:rPr>
        <w:t xml:space="preserve">NSSM-Managed Inference Service</w:t>
      </w:r>
    </w:p>
    <w:p>
      <w:pPr>
        <w:numPr>
          <w:ilvl w:val="0"/>
          <w:numId w:val="2"/>
        </w:numPr>
        <w:spacing w:line="360" w:before="105" w:after="105" w:lineRule="auto"/>
      </w:pPr>
      <w:r>
        <w:rPr>
          <w:rFonts w:eastAsia="inter" w:cs="inter" w:ascii="inter" w:hAnsi="inter"/>
          <w:color w:val="000000"/>
          <w:sz w:val="21"/>
        </w:rPr>
        <w:t xml:space="preserve">Python inference service running as Windows Service via NSSM</w:t>
      </w:r>
    </w:p>
    <w:p>
      <w:pPr>
        <w:numPr>
          <w:ilvl w:val="0"/>
          <w:numId w:val="2"/>
        </w:numPr>
        <w:spacing w:line="360" w:before="105" w:after="105" w:lineRule="auto"/>
      </w:pPr>
      <w:r>
        <w:rPr>
          <w:rFonts w:eastAsia="inter" w:cs="inter" w:ascii="inter" w:hAnsi="inter"/>
          <w:color w:val="000000"/>
          <w:sz w:val="21"/>
        </w:rPr>
        <w:t xml:space="preserve">Automatic startup, restart, and failure recovery</w:t>
      </w:r>
    </w:p>
    <w:p>
      <w:pPr>
        <w:numPr>
          <w:ilvl w:val="0"/>
          <w:numId w:val="2"/>
        </w:numPr>
        <w:spacing w:line="360" w:before="105" w:after="105" w:lineRule="auto"/>
      </w:pPr>
      <w:r>
        <w:rPr>
          <w:rFonts w:eastAsia="inter" w:cs="inter" w:ascii="inter" w:hAnsi="inter"/>
          <w:color w:val="000000"/>
          <w:sz w:val="21"/>
        </w:rPr>
        <w:t xml:space="preserve">GPU resource management and process monitoring</w:t>
      </w:r>
    </w:p>
    <w:p>
      <w:pPr>
        <w:numPr>
          <w:ilvl w:val="0"/>
          <w:numId w:val="2"/>
        </w:numPr>
        <w:spacing w:line="360" w:before="105" w:after="105" w:lineRule="auto"/>
      </w:pPr>
      <w:r>
        <w:rPr>
          <w:rFonts w:eastAsia="inter" w:cs="inter" w:ascii="inter" w:hAnsi="inter"/>
          <w:color w:val="000000"/>
          <w:sz w:val="21"/>
        </w:rPr>
        <w:t xml:space="preserve">Isolated service execution with dedicated user context</w:t>
      </w:r>
    </w:p>
    <w:p>
      <w:pPr>
        <w:spacing w:line="360" w:before="315" w:after="105" w:lineRule="auto"/>
        <w:ind w:left="-30"/>
        <w:jc w:val="left"/>
      </w:pPr>
      <w:r>
        <w:rPr>
          <w:rFonts w:eastAsia="inter" w:cs="inter" w:ascii="inter" w:hAnsi="inter"/>
          <w:b/>
          <w:color w:val="000000"/>
          <w:sz w:val="24"/>
        </w:rPr>
        <w:t xml:space="preserve">IIS FastAPI Configuration</w:t>
      </w:r>
    </w:p>
    <w:p>
      <w:pPr>
        <w:spacing w:line="360" w:after="210" w:lineRule="auto"/>
      </w:pPr>
      <w:r>
        <w:rPr>
          <w:rFonts w:eastAsia="inter" w:cs="inter" w:ascii="inter" w:hAnsi="inter"/>
          <w:b/>
          <w:color w:val="000000"/>
        </w:rPr>
        <w:t xml:space="preserve">Application Pool Set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lt;!-- applicationHost.config --&g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ystem.applicationHost</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pplicationPool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d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kerGroupLLMAPI"</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managedRuntimeVer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rocessModel.identity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pplicationPoolIdentit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cessModel.idleTimeo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00: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cessModel.maxProcess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cycling.periodicRestart.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00:00"</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environmentVariable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d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YTHON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BakerGroup\LLM\api"</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d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FERENCE_SERVICE_UR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ttp://localhost:8001"</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d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BASE_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BakerGroup\LLM\data\queue.db"</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d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_LEVE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FO"</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environmentVariable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dd</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pplicationPool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ystem.applicationHost</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Web.config for FastAPI Reverse Proxy</w:t>
      </w:r>
    </w:p>
    <w:p>
      <w:pPr>
        <w:pStyle w:val="SourceCode"/>
        <w:shd w:val="clear" w:fill="F8F8FA"/>
        <w:spacing w:line="336" w:lineRule="auto"/>
      </w:pPr>
      <w:r>
        <w:rPr>
          <w:rStyle w:val="VerbatimChar"/>
          <w:rFonts w:eastAsia="ibm plex mono" w:cs="ibm plex mono" w:ascii="ibm plex mono" w:hAnsi="ibm plex mono"/>
          <w:color w:val="000000"/>
          <w:sz w:val="18"/>
        </w:rPr>
        <w:t xml:space="preserve">&lt;?xml version=</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encoding=</w:t>
      </w:r>
      <w:r>
        <w:rPr>
          <w:rStyle w:val="VerbatimChar"/>
          <w:rFonts w:eastAsia="ibm plex mono" w:cs="ibm plex mono" w:ascii="ibm plex mono" w:hAnsi="ibm plex mono"/>
          <w:color w:val="000000"/>
          <w:sz w:val="18"/>
        </w:rPr>
        <w:t xml:space="preserve">"utf-8"</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configuration</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ystem.webServer</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andler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d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ttpPlatformHandler"</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verb</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modul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ttpPlatformHandler"</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resourc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nspecified"</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andler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ttpPlatfor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cess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BakerGroup\LLM\venv\Scripts\python.ex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rgument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BakerGroup\LLM\api\main.p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doutLogEnabl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doutLog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BakerGroup\LLM\logs\api-stdout.lo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artupTimeLim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questTimeo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04:00"</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environmentVariable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environmentVariab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TTP_PLATFORM_PORT%"</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environmentVariab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YTHON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BakerGroup\LLM\api"</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environmentVariable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ttpPlatform</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ecurity</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requestFiltering</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requestLimit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AllowedContentLeng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4857600"</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 100MB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requestFiltering</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ecurity</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efaultDocument</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file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clear</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file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efaultDocument</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taticContent</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imeMa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leExten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s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m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pplication/json"</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taticContent</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ystem.webServer</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ystem.web</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compil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mpDirecto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BakerGroup\LLM\temp\"</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system.web</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configuration</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FastAPI Application Entry Poi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BakerGroup\LLM\api\mai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y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uvicor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
      </w:r>
      <w:r>
        <w:rPr>
          <w:rStyle w:val="VerbatimChar"/>
          <w:rFonts w:eastAsia="ibm plex mono" w:cs="ibm plex mono" w:ascii="ibm plex mono" w:hAnsi="ibm plex mono"/>
          <w:color w:val="000000"/>
          <w:sz w:val="18"/>
        </w:rPr>
        <w:t xml:space="preserve"># Add project root to path</w:t>
      </w:r>
      <w:r>
        <w:rPr>
          <w:rStyle w:val="VerbatimChar"/>
          <w:rFonts w:eastAsia="ibm plex mono" w:cs="ibm plex mono" w:ascii="ibm plex mono" w:hAnsi="ibm plex mono"/>
          <w:color w:val="000000"/>
          <w:sz w:val="18"/>
        </w:rPr>
        <w:t xml:space="preserve"/>
        <w:br/>
        <w:t xml:space="preserve">project_root = Path(__file__).parent</w:t>
        <w:br/>
        <w:t xml:space="preserve">sys.path.inser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project_root))</w:t>
        <w:b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pi_servic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PIServic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_app</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reate FastAPI application for IIS hosting"""</w:t>
      </w:r>
      <w:r>
        <w:rPr>
          <w:rStyle w:val="VerbatimChar"/>
          <w:rFonts w:eastAsia="ibm plex mono" w:cs="ibm plex mono" w:ascii="ibm plex mono" w:hAnsi="ibm plex mono"/>
          <w:color w:val="000000"/>
          <w:sz w:val="18"/>
        </w:rPr>
        <w:t xml:space="preserve"/>
        <w:br/>
        <w:t xml:space="preserve">    api_service = APIService()</w:t>
        <w:br/>
        <w:t xml:space="preserve">    </w:t>
        <w:br/>
        <w:t xml:space="preserve">    </w:t>
      </w:r>
      <w:r>
        <w:rPr>
          <w:rStyle w:val="VerbatimChar"/>
          <w:rFonts w:eastAsia="ibm plex mono" w:cs="ibm plex mono" w:ascii="ibm plex mono" w:hAnsi="ibm plex mono"/>
          <w:color w:val="000000"/>
          <w:sz w:val="18"/>
        </w:rPr>
        <w:t xml:space="preserve"># Configure for Windows/IIS deployment</w:t>
      </w:r>
      <w:r>
        <w:rPr>
          <w:rStyle w:val="VerbatimChar"/>
          <w:rFonts w:eastAsia="ibm plex mono" w:cs="ibm plex mono" w:ascii="ibm plex mono" w:hAnsi="ibm plex mono"/>
          <w:color w:val="000000"/>
          <w:sz w:val="18"/>
        </w:rPr>
        <w:t xml:space="preserve"/>
        <w:br/>
        <w:t xml:space="preserve">    api_service.app.title = </w:t>
      </w:r>
      <w:r>
        <w:rPr>
          <w:rStyle w:val="VerbatimChar"/>
          <w:rFonts w:eastAsia="ibm plex mono" w:cs="ibm plex mono" w:ascii="ibm plex mono" w:hAnsi="ibm plex mono"/>
          <w:color w:val="000000"/>
          <w:sz w:val="18"/>
        </w:rPr>
        <w:t xml:space="preserve">"Baker Group LLM API"</w:t>
      </w:r>
      <w:r>
        <w:rPr>
          <w:rStyle w:val="VerbatimChar"/>
          <w:rFonts w:eastAsia="ibm plex mono" w:cs="ibm plex mono" w:ascii="ibm plex mono" w:hAnsi="ibm plex mono"/>
          <w:color w:val="000000"/>
          <w:sz w:val="18"/>
        </w:rPr>
        <w:t xml:space="preserve"/>
        <w:br/>
        <w:t xml:space="preserve">    api_service.app.version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Add Windows-specific middlewar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pi_service.app.middleware(</w:t>
      </w:r>
      <w:r>
        <w:rPr>
          <w:rStyle w:val="VerbatimChar"/>
          <w:rFonts w:eastAsia="ibm plex mono" w:cs="ibm plex mono" w:ascii="ibm plex mono" w:hAnsi="ibm plex mono"/>
          <w:color w:val="000000"/>
          <w:sz w:val="18"/>
        </w:rPr>
        <w:t xml:space="preserve">"htt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dd_process_time_head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quest, call_nex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ime</w:t>
        <w:br/>
        <w:t xml:space="preserve">        start_time = time.time()</w:t>
        <w:br/>
        <w:t xml:space="preserve">        respons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all_next(request)</w:t>
        <w:br/>
        <w:t xml:space="preserve">        process_time = time.time() - start_time</w:t>
        <w:br/>
        <w:t xml:space="preserve">        response.headers[</w:t>
      </w:r>
      <w:r>
        <w:rPr>
          <w:rStyle w:val="VerbatimChar"/>
          <w:rFonts w:eastAsia="ibm plex mono" w:cs="ibm plex mono" w:ascii="ibm plex mono" w:hAnsi="ibm plex mono"/>
          <w:color w:val="000000"/>
          <w:sz w:val="18"/>
        </w:rPr>
        <w:t xml:space="preserve">"X-Process-Tim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process_tim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pons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pi_service.app</w:t>
        <w:br/>
        <w:t xml:space="preserve"/>
        <w:br/>
        <w:t xml:space="preserve">app = create_app()</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Get port from IIS HTTP Platform Handler</w:t>
      </w:r>
      <w:r>
        <w:rPr>
          <w:rStyle w:val="VerbatimChar"/>
          <w:rFonts w:eastAsia="ibm plex mono" w:cs="ibm plex mono" w:ascii="ibm plex mono" w:hAnsi="ibm plex mono"/>
          <w:color w:val="000000"/>
          <w:sz w:val="18"/>
        </w:rPr>
        <w:t xml:space="preserve"/>
        <w:br/>
        <w:t xml:space="preserve">    port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os.environ.get(</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000</w:t>
      </w:r>
      <w:r>
        <w:rPr>
          <w:rStyle w:val="VerbatimChar"/>
          <w:rFonts w:eastAsia="ibm plex mono" w:cs="ibm plex mono" w:ascii="ibm plex mono" w:hAnsi="ibm plex mono"/>
          <w:color w:val="000000"/>
          <w:sz w:val="18"/>
        </w:rPr>
        <w:t xml:space="preserve">))</w:t>
        <w:br/>
        <w:t xml:space="preserve">    </w:t>
        <w:br/>
        <w:t xml:space="preserve">    uvicorn.run(</w:t>
        <w:br/>
        <w:t xml:space="preserve">        app,</w:t>
        <w:br/>
        <w:t xml:space="preserve">        host=</w:t>
      </w:r>
      <w:r>
        <w:rPr>
          <w:rStyle w:val="VerbatimChar"/>
          <w:rFonts w:eastAsia="ibm plex mono" w:cs="ibm plex mono" w:ascii="ibm plex mono" w:hAnsi="ibm plex mono"/>
          <w:color w:val="000000"/>
          <w:sz w:val="18"/>
        </w:rPr>
        <w:t xml:space="preserve">"127.0.0.1"</w:t>
      </w:r>
      <w:r>
        <w:rPr>
          <w:rStyle w:val="VerbatimChar"/>
          <w:rFonts w:eastAsia="ibm plex mono" w:cs="ibm plex mono" w:ascii="ibm plex mono" w:hAnsi="ibm plex mono"/>
          <w:color w:val="000000"/>
          <w:sz w:val="18"/>
        </w:rPr>
        <w:t xml:space="preserve">,</w:t>
        <w:br/>
        <w:t xml:space="preserve">        port=port,</w:t>
        <w:br/>
        <w:t xml:space="preserve">        log_level=</w:t>
      </w:r>
      <w:r>
        <w:rPr>
          <w:rStyle w:val="VerbatimChar"/>
          <w:rFonts w:eastAsia="ibm plex mono" w:cs="ibm plex mono" w:ascii="ibm plex mono" w:hAnsi="ibm plex mono"/>
          <w:color w:val="000000"/>
          <w:sz w:val="18"/>
        </w:rPr>
        <w:t xml:space="preserve">"info"</w:t>
      </w:r>
      <w:r>
        <w:rPr>
          <w:rStyle w:val="VerbatimChar"/>
          <w:rFonts w:eastAsia="ibm plex mono" w:cs="ibm plex mono" w:ascii="ibm plex mono" w:hAnsi="ibm plex mono"/>
          <w:color w:val="000000"/>
          <w:sz w:val="18"/>
        </w:rPr>
        <w:t xml:space="preserve">,</w:t>
        <w:br/>
        <w:t xml:space="preserve">        access_log=</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loop=</w:t>
      </w:r>
      <w:r>
        <w:rPr>
          <w:rStyle w:val="VerbatimChar"/>
          <w:rFonts w:eastAsia="ibm plex mono" w:cs="ibm plex mono" w:ascii="ibm plex mono" w:hAnsi="ibm plex mono"/>
          <w:color w:val="000000"/>
          <w:sz w:val="18"/>
        </w:rPr>
        <w:t xml:space="preserve">"asyncio"</w:t>
      </w:r>
      <w:r>
        <w:rPr>
          <w:rStyle w:val="VerbatimChar"/>
          <w:rFonts w:eastAsia="ibm plex mono" w:cs="ibm plex mono" w:ascii="ibm plex mono" w:hAnsi="ibm plex mono"/>
          <w:color w:val="000000"/>
          <w:sz w:val="18"/>
        </w:rPr>
        <w:t xml:space="preserve"/>
        <w:br/>
        <w:t xml:space="preserve">    )</w:t>
        <w:br/>
        <w:t xml:space="preserve"/>
      </w:r>
    </w:p>
    <w:p>
      <w:pPr>
        <w:spacing w:line="360" w:before="315" w:after="105" w:lineRule="auto"/>
        <w:ind w:left="-30"/>
        <w:jc w:val="left"/>
      </w:pPr>
      <w:r>
        <w:rPr>
          <w:rFonts w:eastAsia="inter" w:cs="inter" w:ascii="inter" w:hAnsi="inter"/>
          <w:b/>
          <w:color w:val="000000"/>
          <w:sz w:val="24"/>
        </w:rPr>
        <w:t xml:space="preserve">NSSM Inference Service Configuration</w:t>
      </w:r>
    </w:p>
    <w:p>
      <w:pPr>
        <w:spacing w:line="360" w:after="210" w:lineRule="auto"/>
      </w:pPr>
      <w:r>
        <w:rPr>
          <w:rFonts w:eastAsia="inter" w:cs="inter" w:ascii="inter" w:hAnsi="inter"/>
          <w:b/>
          <w:color w:val="000000"/>
        </w:rPr>
        <w:t xml:space="preserve">NSSM Service Installation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 off</w:t>
        <w:br/>
        <w:t xml:space="preserve">REM install_inference_service.bat</w:t>
        <w:br/>
        <w:t xml:space="preserve">REM Run as Administrator</w:t>
        <w:br/>
        <w:t xml:space="preserve"/>
        <w:br/>
        <w:t xml:space="preserve">cd /d "C:\BakerGroup\LLM"</w:t>
        <w:br/>
        <w:t xml:space="preserve"/>
        <w:br/>
        <w:t xml:space="preserve">REM Download and install NSSM if not present</w:t>
        <w:br/>
        <w:t xml:space="preserve">if not exist "nssm.exe" (</w:t>
        <w:br/>
        <w:t xml:space="preserve">    echo Downloading NSSM...</w:t>
        <w:br/>
        <w:t xml:space="preserve">    powershell -Command "Invoke-WebRequest -Uri 'https://nssm.cc/release/nssm-2.24.zip' -OutFile 'nssm.zip'"</w:t>
        <w:br/>
        <w:t xml:space="preserve">    powershell -Command "Expand-Archive -Path 'nssm.zip' -DestinationPath '.'"</w:t>
        <w:br/>
        <w:t xml:space="preserve">    copy "nssm-2.24\win64\nssm.exe" .</w:t>
        <w:br/>
        <w:t xml:space="preserve">    rmdir /s /q "nssm-2.24"</w:t>
        <w:br/>
        <w:t xml:space="preserve">    del "nssm.zip"</w:t>
        <w:br/>
        <w:t xml:space="preserve">)</w:t>
        <w:br/>
        <w:t xml:space="preserve"/>
        <w:br/>
        <w:t xml:space="preserve">REM Install the service</w:t>
        <w:br/>
        <w:t xml:space="preserve">nssm.exe install "BakerGroupInference" "C:\BakerGroup\LLM\venv\Scripts\python.exe"</w:t>
        <w:br/>
        <w:t xml:space="preserve">nssm.exe set "BakerGroupInference" AppParameters "C:\BakerGroup\LLM\inference\main.py"</w:t>
        <w:br/>
        <w:t xml:space="preserve">nssm.exe set "BakerGroupInference" AppDirectory "C:\BakerGroup\LLM\inference"</w:t>
        <w:br/>
        <w:t xml:space="preserve">nssm.exe set "BakerGroupInference" DisplayName "Baker Group LLM Inference Service"</w:t>
        <w:br/>
        <w:t xml:space="preserve">nssm.exe set "BakerGroupInference" Description "Local LLM inference processing for Baker Group Asset/Liability Management"</w:t>
        <w:br/>
        <w:t xml:space="preserve"/>
        <w:br/>
        <w:t xml:space="preserve">REM Configure service user (use dedicated service account)</w:t>
        <w:br/>
        <w:t xml:space="preserve">nssm.exe set "BakerGroupInference" ObjectName ".\BakerGroupLLM" "SecurePassword123!"</w:t>
        <w:br/>
        <w:t xml:space="preserve"/>
        <w:br/>
        <w:t xml:space="preserve">REM Set startup type and failure actions</w:t>
        <w:br/>
        <w:t xml:space="preserve">nssm.exe set "BakerGroupInference" Start SERVICE_AUTO_START</w:t>
        <w:br/>
        <w:t xml:space="preserve">nssm.exe set "BakerGroupInference" Type SERVICE_WIN32_OWN_PROCESS</w:t>
        <w:br/>
        <w:t xml:space="preserve"/>
        <w:br/>
        <w:t xml:space="preserve">REM Configure failure actions - restart service on failure</w:t>
        <w:br/>
        <w:t xml:space="preserve">nssm.exe set "BakerGroupInference" AppExit Default Restart</w:t>
        <w:br/>
        <w:t xml:space="preserve">nssm.exe set "BakerGroupInference" AppRestartDelay 5000</w:t>
        <w:br/>
        <w:t xml:space="preserve">nssm.exe set "BakerGroupInference" AppStdout "C:\BakerGroup\LLM\logs\inference-stdout.log"</w:t>
        <w:br/>
        <w:t xml:space="preserve">nssm.exe set "BakerGroupInference" AppStderr "C:\BakerGroup\LLM\logs\inference-stderr.log"</w:t>
        <w:br/>
        <w:t xml:space="preserve"/>
        <w:br/>
        <w:t xml:space="preserve">REM Set environment variables</w:t>
        <w:br/>
        <w:t xml:space="preserve">nssm.exe set "BakerGroupInference" AppEnvironmentExtra ^</w:t>
        <w:br/>
        <w:t xml:space="preserve">    "PYTHONPATH=C:\BakerGroup\LLM\inference" ^</w:t>
        <w:br/>
        <w:t xml:space="preserve">    "OLLAMA_HOST=127.0.0.1" ^</w:t>
        <w:br/>
        <w:t xml:space="preserve">    "OLLAMA_PORT=11434" ^</w:t>
        <w:br/>
        <w:t xml:space="preserve">    "DATABASE_PATH=C:\BakerGroup\LLM\data\queue.db" ^</w:t>
        <w:br/>
        <w:t xml:space="preserve">    "LOG_LEVEL=INFO" ^</w:t>
        <w:br/>
        <w:t xml:space="preserve">    "CUDA_VISIBLE_DEVICES=0"</w:t>
        <w:br/>
        <w:t xml:space="preserve"/>
        <w:br/>
        <w:t xml:space="preserve">REM Configure process priority and affinity</w:t>
        <w:br/>
        <w:t xml:space="preserve">nssm.exe set "BakerGroupInference" AppPriority NORMAL_PRIORITY_CLASS</w:t>
        <w:br/>
        <w:t xml:space="preserve">nssm.exe set "BakerGroupInference" AppAffinity All</w:t>
        <w:br/>
        <w:t xml:space="preserve"/>
        <w:br/>
        <w:t xml:space="preserve">echo Service installed successfully. Starting service...</w:t>
        <w:br/>
        <w:t xml:space="preserve">net start "BakerGroupInference"</w:t>
        <w:br/>
        <w:t xml:space="preserve"/>
        <w:br/>
        <w:t xml:space="preserve">pause</w:t>
        <w:br/>
        <w:t xml:space="preserve"/>
      </w:r>
    </w:p>
    <w:p>
      <w:pPr>
        <w:spacing w:line="360" w:after="210" w:lineRule="auto"/>
      </w:pPr>
      <w:r>
        <w:rPr>
          <w:rFonts w:eastAsia="inter" w:cs="inter" w:ascii="inter" w:hAnsi="inter"/>
          <w:b/>
          <w:color w:val="000000"/>
        </w:rPr>
        <w:t xml:space="preserve">Inference Service Entry Poi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BakerGroup\LLM\inference\mai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y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synci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ogging</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igna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
      </w:r>
      <w:r>
        <w:rPr>
          <w:rStyle w:val="VerbatimChar"/>
          <w:rFonts w:eastAsia="ibm plex mono" w:cs="ibm plex mono" w:ascii="ibm plex mono" w:hAnsi="ibm plex mono"/>
          <w:color w:val="000000"/>
          <w:sz w:val="18"/>
        </w:rPr>
        <w:t xml:space="preserve"># Configure logging for Windows Service</w:t>
      </w:r>
      <w:r>
        <w:rPr>
          <w:rStyle w:val="VerbatimChar"/>
          <w:rFonts w:eastAsia="ibm plex mono" w:cs="ibm plex mono" w:ascii="ibm plex mono" w:hAnsi="ibm plex mono"/>
          <w:color w:val="000000"/>
          <w:sz w:val="18"/>
        </w:rPr>
        <w:t xml:space="preserve"/>
        <w:br/>
        <w:t xml:space="preserve">logging.basicConfig(</w:t>
        <w:br/>
        <w:t xml:space="preserve">    level=logging.INFO,</w:t>
        <w:b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sctime)s - %(name)s - %(levelname)s - %(message)s'</w:t>
      </w:r>
      <w:r>
        <w:rPr>
          <w:rStyle w:val="VerbatimChar"/>
          <w:rFonts w:eastAsia="ibm plex mono" w:cs="ibm plex mono" w:ascii="ibm plex mono" w:hAnsi="ibm plex mono"/>
          <w:color w:val="000000"/>
          <w:sz w:val="18"/>
        </w:rPr>
        <w:t xml:space="preserve">,</w:t>
        <w:br/>
        <w:t xml:space="preserve">    handlers=[</w:t>
        <w:br/>
        <w:t xml:space="preserve">        logging.FileHandler(</w:t>
      </w:r>
      <w:r>
        <w:rPr>
          <w:rStyle w:val="VerbatimChar"/>
          <w:rFonts w:eastAsia="ibm plex mono" w:cs="ibm plex mono" w:ascii="ibm plex mono" w:hAnsi="ibm plex mono"/>
          <w:color w:val="000000"/>
          <w:sz w:val="18"/>
        </w:rPr>
        <w:t xml:space="preserve">'C:/BakerGroup/LLM/logs/inference-service.log'</w:t>
      </w:r>
      <w:r>
        <w:rPr>
          <w:rStyle w:val="VerbatimChar"/>
          <w:rFonts w:eastAsia="ibm plex mono" w:cs="ibm plex mono" w:ascii="ibm plex mono" w:hAnsi="ibm plex mono"/>
          <w:color w:val="000000"/>
          <w:sz w:val="18"/>
        </w:rPr>
        <w:t xml:space="preserve">),</w:t>
        <w:br/>
        <w:t xml:space="preserve">        logging.StreamHandler(sys.stdout)</w:t>
        <w:br/>
        <w:t xml:space="preserve">    ]</w:t>
        <w:br/>
        <w:t xml:space="preserve">)</w:t>
        <w:br/>
        <w:t xml:space="preserve"/>
        <w:br/>
        <w:t xml:space="preserve">logger = logging.getLogger(__name__)</w:t>
        <w:br/>
        <w:t xml:space="preserve"/>
        <w:br/>
        <w:t xml:space="preserve"/>
      </w:r>
      <w:r>
        <w:rPr>
          <w:rStyle w:val="VerbatimChar"/>
          <w:rFonts w:eastAsia="ibm plex mono" w:cs="ibm plex mono" w:ascii="ibm plex mono" w:hAnsi="ibm plex mono"/>
          <w:color w:val="000000"/>
          <w:sz w:val="18"/>
        </w:rPr>
        <w:t xml:space="preserve"># Add project root to path</w:t>
      </w:r>
      <w:r>
        <w:rPr>
          <w:rStyle w:val="VerbatimChar"/>
          <w:rFonts w:eastAsia="ibm plex mono" w:cs="ibm plex mono" w:ascii="ibm plex mono" w:hAnsi="ibm plex mono"/>
          <w:color w:val="000000"/>
          <w:sz w:val="18"/>
        </w:rPr>
        <w:t xml:space="preserve"/>
        <w:br/>
        <w:t xml:space="preserve">project_root = Path(__file__).parent</w:t>
        <w:br/>
        <w:t xml:space="preserve">sys.path.inser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project_root))</w:t>
        <w:b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ference_servic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InferenceService</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indowsServiceRunn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inference_service = InferenceServic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unning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tart the inference service"""</w:t>
      </w:r>
      <w:r>
        <w:rPr>
          <w:rStyle w:val="VerbatimChar"/>
          <w:rFonts w:eastAsia="ibm plex mono" w:cs="ibm plex mono" w:ascii="ibm plex mono" w:hAnsi="ibm plex mono"/>
          <w:color w:val="000000"/>
          <w:sz w:val="18"/>
        </w:rPr>
        <w:t xml:space="preserve"/>
        <w:br/>
        <w:t xml:space="preserve">        logger.info(</w:t>
      </w:r>
      <w:r>
        <w:rPr>
          <w:rStyle w:val="VerbatimChar"/>
          <w:rFonts w:eastAsia="ibm plex mono" w:cs="ibm plex mono" w:ascii="ibm plex mono" w:hAnsi="ibm plex mono"/>
          <w:color w:val="000000"/>
          <w:sz w:val="18"/>
        </w:rPr>
        <w:t xml:space="preserve">"Starting Baker Group Inference Servic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Initialize Ollama and load model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inference_service.initialize()</w:t>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unning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logger.info(</w:t>
      </w:r>
      <w:r>
        <w:rPr>
          <w:rStyle w:val="VerbatimChar"/>
          <w:rFonts w:eastAsia="ibm plex mono" w:cs="ibm plex mono" w:ascii="ibm plex mono" w:hAnsi="ibm plex mono"/>
          <w:color w:val="000000"/>
          <w:sz w:val="18"/>
        </w:rPr>
        <w:t xml:space="preserve">"Inference service started successfully"</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Start the main processing loop</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inference_service.run()</w:t>
        <w:br/>
        <w:t xml:space="preserve">            </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logger.error(</w:t>
      </w:r>
      <w:r>
        <w:rPr>
          <w:rStyle w:val="VerbatimChar"/>
          <w:rFonts w:eastAsia="ibm plex mono" w:cs="ibm plex mono" w:ascii="ibm plex mono" w:hAnsi="ibm plex mono"/>
          <w:color w:val="000000"/>
          <w:sz w:val="18"/>
        </w:rPr>
        <w:t xml:space="preserve">f"Failed to start inference servic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o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Graceful shutdown"""</w:t>
      </w:r>
      <w:r>
        <w:rPr>
          <w:rStyle w:val="VerbatimChar"/>
          <w:rFonts w:eastAsia="ibm plex mono" w:cs="ibm plex mono" w:ascii="ibm plex mono" w:hAnsi="ibm plex mono"/>
          <w:color w:val="000000"/>
          <w:sz w:val="18"/>
        </w:rPr>
        <w:t xml:space="preserve"/>
        <w:br/>
        <w:t xml:space="preserve">        logger.info(</w:t>
      </w:r>
      <w:r>
        <w:rPr>
          <w:rStyle w:val="VerbatimChar"/>
          <w:rFonts w:eastAsia="ibm plex mono" w:cs="ibm plex mono" w:ascii="ibm plex mono" w:hAnsi="ibm plex mono"/>
          <w:color w:val="000000"/>
          <w:sz w:val="18"/>
        </w:rPr>
        <w:t xml:space="preserve">"Stopping Baker Group Inference Servi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unning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inference_service.cleanup()</w:t>
        <w:br/>
        <w:t xml:space="preserve">        logger.info(</w:t>
      </w:r>
      <w:r>
        <w:rPr>
          <w:rStyle w:val="VerbatimChar"/>
          <w:rFonts w:eastAsia="ibm plex mono" w:cs="ibm plex mono" w:ascii="ibm plex mono" w:hAnsi="ibm plex mono"/>
          <w:color w:val="000000"/>
          <w:sz w:val="18"/>
        </w:rPr>
        <w:t xml:space="preserve">"Inference service stopped"</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nal_handl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ignum, fr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andle Windows service stop signals"""</w:t>
      </w:r>
      <w:r>
        <w:rPr>
          <w:rStyle w:val="VerbatimChar"/>
          <w:rFonts w:eastAsia="ibm plex mono" w:cs="ibm plex mono" w:ascii="ibm plex mono" w:hAnsi="ibm plex mono"/>
          <w:color w:val="000000"/>
          <w:sz w:val="18"/>
        </w:rPr>
        <w:t xml:space="preserve"/>
        <w:br/>
        <w:t xml:space="preserve">        logger.info(</w:t>
      </w:r>
      <w:r>
        <w:rPr>
          <w:rStyle w:val="VerbatimChar"/>
          <w:rFonts w:eastAsia="ibm plex mono" w:cs="ibm plex mono" w:ascii="ibm plex mono" w:hAnsi="ibm plex mono"/>
          <w:color w:val="000000"/>
          <w:sz w:val="18"/>
        </w:rPr>
        <w:t xml:space="preserve">f"Received signal </w:t>
      </w:r>
      <w:r>
        <w:rPr>
          <w:rStyle w:val="VerbatimChar"/>
          <w:rFonts w:eastAsia="ibm plex mono" w:cs="ibm plex mono" w:ascii="ibm plex mono" w:hAnsi="ibm plex mono"/>
          <w:color w:val="000000"/>
          <w:sz w:val="18"/>
        </w:rPr>
        <w:t xml:space="preserve">{signum}</w:t>
      </w:r>
      <w:r>
        <w:rPr>
          <w:rStyle w:val="VerbatimChar"/>
          <w:rFonts w:eastAsia="ibm plex mono" w:cs="ibm plex mono" w:ascii="ibm plex mono" w:hAnsi="ibm plex mono"/>
          <w:color w:val="000000"/>
          <w:sz w:val="18"/>
        </w:rPr>
        <w:t xml:space="preserve">, initiating graceful shutdown..."</w:t>
      </w:r>
      <w:r>
        <w:rPr>
          <w:rStyle w:val="VerbatimChar"/>
          <w:rFonts w:eastAsia="ibm plex mono" w:cs="ibm plex mono" w:ascii="ibm plex mono" w:hAnsi="ibm plex mono"/>
          <w:color w:val="000000"/>
          <w:sz w:val="18"/>
        </w:rPr>
        <w:t xml:space="preserve">)</w:t>
        <w:br/>
        <w:t xml:space="preserve">        asyncio.create_task(</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top())</w:t>
        <w:b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ain entry point for Windows service"""</w:t>
      </w:r>
      <w:r>
        <w:rPr>
          <w:rStyle w:val="VerbatimChar"/>
          <w:rFonts w:eastAsia="ibm plex mono" w:cs="ibm plex mono" w:ascii="ibm plex mono" w:hAnsi="ibm plex mono"/>
          <w:color w:val="000000"/>
          <w:sz w:val="18"/>
        </w:rPr>
        <w:t xml:space="preserve"/>
        <w:br/>
        <w:t xml:space="preserve">    service_runner = WindowsServiceRunner()</w:t>
        <w:br/>
        <w:t xml:space="preserve">    </w:t>
        <w:br/>
        <w:t xml:space="preserve">    </w:t>
      </w:r>
      <w:r>
        <w:rPr>
          <w:rStyle w:val="VerbatimChar"/>
          <w:rFonts w:eastAsia="ibm plex mono" w:cs="ibm plex mono" w:ascii="ibm plex mono" w:hAnsi="ibm plex mono"/>
          <w:color w:val="000000"/>
          <w:sz w:val="18"/>
        </w:rPr>
        <w:t xml:space="preserve"># Register signal handlers for graceful shutdown</w:t>
      </w:r>
      <w:r>
        <w:rPr>
          <w:rStyle w:val="VerbatimChar"/>
          <w:rFonts w:eastAsia="ibm plex mono" w:cs="ibm plex mono" w:ascii="ibm plex mono" w:hAnsi="ibm plex mono"/>
          <w:color w:val="000000"/>
          <w:sz w:val="18"/>
        </w:rPr>
        <w:t xml:space="preserve"/>
        <w:br/>
        <w:t xml:space="preserve">    signal.signal(signal.SIGTERM, service_runner.signal_handler)</w:t>
        <w:br/>
        <w:t xml:space="preserve">    signal.signal(signal.SIGINT, service_runner.signal_handler)</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ervice_runner.start()</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KeyboardInterrupt:</w:t>
        <w:br/>
        <w:t xml:space="preserve">        logger.info(</w:t>
      </w:r>
      <w:r>
        <w:rPr>
          <w:rStyle w:val="VerbatimChar"/>
          <w:rFonts w:eastAsia="ibm plex mono" w:cs="ibm plex mono" w:ascii="ibm plex mono" w:hAnsi="ibm plex mono"/>
          <w:color w:val="000000"/>
          <w:sz w:val="18"/>
        </w:rPr>
        <w:t xml:space="preserve">"Received keyboard interru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logger.error(</w:t>
      </w:r>
      <w:r>
        <w:rPr>
          <w:rStyle w:val="VerbatimChar"/>
          <w:rFonts w:eastAsia="ibm plex mono" w:cs="ibm plex mono" w:ascii="ibm plex mono" w:hAnsi="ibm plex mono"/>
          <w:color w:val="000000"/>
          <w:sz w:val="18"/>
        </w:rPr>
        <w:t xml:space="preserve">f"Service error: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ys.ex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inall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ervice_runner.stop()</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un the servic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asyncio.run(mai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logger.error(</w:t>
      </w:r>
      <w:r>
        <w:rPr>
          <w:rStyle w:val="VerbatimChar"/>
          <w:rFonts w:eastAsia="ibm plex mono" w:cs="ibm plex mono" w:ascii="ibm plex mono" w:hAnsi="ibm plex mono"/>
          <w:color w:val="000000"/>
          <w:sz w:val="18"/>
        </w:rPr>
        <w:t xml:space="preserve">f"Failed to start servic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ys.ex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Windows Server Security Configuration</w:t>
      </w:r>
    </w:p>
    <w:p>
      <w:pPr>
        <w:spacing w:line="360" w:after="210" w:lineRule="auto"/>
      </w:pPr>
      <w:r>
        <w:rPr>
          <w:rFonts w:eastAsia="inter" w:cs="inter" w:ascii="inter" w:hAnsi="inter"/>
          <w:b/>
          <w:color w:val="000000"/>
        </w:rPr>
        <w:t xml:space="preserve">Service Account Set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reate_service_account.ps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un as Administra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reate dedicated service accou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curePasswor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onvertTo-SecureStr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urePassword12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PlainTe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LocalUs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LL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ssw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urePassw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crip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 Group LLM Service Accou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countNeverExpir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sswordNeverExpir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Grant necessary permiss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rviceAccou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BakerGroupLLM"</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Grant "Log on as a service" righ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empPath</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ystem.IO.Path</w:t>
      </w:r>
      <w:r>
        <w:rPr>
          <w:rStyle w:val="VerbatimChar"/>
          <w:rFonts w:eastAsia="ibm plex mono" w:cs="ibm plex mono" w:ascii="ibm plex mono" w:hAnsi="ibm plex mono"/>
          <w:color w:val="000000"/>
          <w:sz w:val="18"/>
        </w:rPr>
        <w:t xml:space="preserve">]::GetTempPath()</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Join-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mp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ild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port.inf"</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Join-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mp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ild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port.inf"</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cedi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Join-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ystem.Environment</w:t>
      </w:r>
      <w:r>
        <w:rPr>
          <w:rStyle w:val="VerbatimChar"/>
          <w:rFonts w:eastAsia="ibm plex mono" w:cs="ibm plex mono" w:ascii="ibm plex mono" w:hAnsi="ibm plex mono"/>
          <w:color w:val="000000"/>
          <w:sz w:val="18"/>
        </w:rPr>
        <w:t xml:space="preserve">]::GetFolderPath([</w:t>
      </w:r>
      <w:r>
        <w:rPr>
          <w:rStyle w:val="VerbatimChar"/>
          <w:rFonts w:eastAsia="ibm plex mono" w:cs="ibm plex mono" w:ascii="ibm plex mono" w:hAnsi="ibm plex mono"/>
          <w:color w:val="000000"/>
          <w:sz w:val="18"/>
        </w:rPr>
        <w:t xml:space="preserve">System.Environm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pecialFolder</w:t>
      </w:r>
      <w:r>
        <w:rPr>
          <w:rStyle w:val="VerbatimChar"/>
          <w:rFonts w:eastAsia="ibm plex mono" w:cs="ibm plex mono" w:ascii="ibm plex mono" w:hAnsi="ibm plex mono"/>
          <w:color w:val="000000"/>
          <w:sz w:val="18"/>
        </w:rPr>
        <w:t xml:space="preserve">]::System)) </w:t>
      </w:r>
      <w:r>
        <w:rPr>
          <w:rStyle w:val="VerbatimChar"/>
          <w:rFonts w:eastAsia="ibm plex mono" w:cs="ibm plex mono" w:ascii="ibm plex mono" w:hAnsi="ibm plex mono"/>
          <w:color w:val="000000"/>
          <w:sz w:val="18"/>
        </w:rPr>
        <w:t xml:space="preserve">-Child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edit.exe"</w:t>
      </w:r>
      <w:r>
        <w:rPr>
          <w:rStyle w:val="VerbatimChar"/>
          <w:rFonts w:eastAsia="ibm plex mono" w:cs="ibm plex mono" w:ascii="ibm plex mono" w:hAnsi="ibm plex mono"/>
          <w:color w:val="000000"/>
          <w:sz w:val="18"/>
        </w:rPr>
        <w:t xml:space="preserve"/>
        <w:br/>
        <w:t xml:space="preserve"/>
        <w:br/>
        <w:t xml:space="preserve">secedit /export /cfg </w:t>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ntent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Cont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ntent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ontent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pl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ServiceLogonRigh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ServiceLogonRight = </w:t>
      </w:r>
      <w:r>
        <w:rPr>
          <w:rStyle w:val="VerbatimChar"/>
          <w:rFonts w:eastAsia="ibm plex mono" w:cs="ibm plex mono" w:ascii="ibm plex mono" w:hAnsi="ibm plex mono"/>
          <w:color w:val="000000"/>
          <w:sz w:val="18"/>
        </w:rPr>
        <w:t xml:space="preserve">$ServiceAc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ntent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t-Cont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br/>
        <w:t xml:space="preserve">secedit /import /cf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b secedit.sdb</w:t>
        <w:br/>
        <w:t xml:space="preserve">secedit /configure /db secedit.sdb</w:t>
        <w:br/>
        <w:t xml:space="preserve"/>
        <w:br/>
        <w:t xml:space="preserve"/>
      </w:r>
      <w:r>
        <w:rPr>
          <w:rStyle w:val="VerbatimChar"/>
          <w:rFonts w:eastAsia="ibm plex mono" w:cs="ibm plex mono" w:ascii="ibm plex mono" w:hAnsi="ibm plex mono"/>
          <w:color w:val="000000"/>
          <w:sz w:val="18"/>
        </w:rPr>
        <w:t xml:space="preserve"># Set folder permissions</w:t>
      </w:r>
      <w:r>
        <w:rPr>
          <w:rStyle w:val="VerbatimChar"/>
          <w:rFonts w:eastAsia="ibm plex mono" w:cs="ibm plex mono" w:ascii="ibm plex mono" w:hAnsi="ibm plex mono"/>
          <w:color w:val="000000"/>
          <w:sz w:val="18"/>
        </w:rPr>
        <w:t xml:space="preserve"/>
        <w:br/>
        <w:t xml:space="preserve">icacls </w:t>
      </w:r>
      <w:r>
        <w:rPr>
          <w:rStyle w:val="VerbatimChar"/>
          <w:rFonts w:eastAsia="ibm plex mono" w:cs="ibm plex mono" w:ascii="ibm plex mono" w:hAnsi="ibm plex mono"/>
          <w:color w:val="000000"/>
          <w:sz w:val="18"/>
        </w:rPr>
        <w:t xml:space="preserve">"C:\BakerGroup\LLM"</w:t>
      </w:r>
      <w:r>
        <w:rPr>
          <w:rStyle w:val="VerbatimChar"/>
          <w:rFonts w:eastAsia="ibm plex mono" w:cs="ibm plex mono" w:ascii="ibm plex mono" w:hAnsi="ibm plex mono"/>
          <w:color w:val="000000"/>
          <w:sz w:val="18"/>
        </w:rPr>
        <w:t xml:space="preserve"> /gran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rviceAccount}:(OI)(CI)F"</w:t>
      </w:r>
      <w:r>
        <w:rPr>
          <w:rStyle w:val="VerbatimChar"/>
          <w:rFonts w:eastAsia="ibm plex mono" w:cs="ibm plex mono" w:ascii="ibm plex mono" w:hAnsi="ibm plex mono"/>
          <w:color w:val="000000"/>
          <w:sz w:val="18"/>
        </w:rPr>
        <w:t xml:space="preserve"> /T</w:t>
        <w:br/>
        <w:t xml:space="preserve">icacls </w:t>
      </w:r>
      <w:r>
        <w:rPr>
          <w:rStyle w:val="VerbatimChar"/>
          <w:rFonts w:eastAsia="ibm plex mono" w:cs="ibm plex mono" w:ascii="ibm plex mono" w:hAnsi="ibm plex mono"/>
          <w:color w:val="000000"/>
          <w:sz w:val="18"/>
        </w:rPr>
        <w:t xml:space="preserve">"C:\BakerGroup\LLM\logs"</w:t>
      </w:r>
      <w:r>
        <w:rPr>
          <w:rStyle w:val="VerbatimChar"/>
          <w:rFonts w:eastAsia="ibm plex mono" w:cs="ibm plex mono" w:ascii="ibm plex mono" w:hAnsi="ibm plex mono"/>
          <w:color w:val="000000"/>
          <w:sz w:val="18"/>
        </w:rPr>
        <w:t xml:space="preserve"> /gran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rviceAccount}:(OI)(CI)F"</w:t>
      </w:r>
      <w:r>
        <w:rPr>
          <w:rStyle w:val="VerbatimChar"/>
          <w:rFonts w:eastAsia="ibm plex mono" w:cs="ibm plex mono" w:ascii="ibm plex mono" w:hAnsi="ibm plex mono"/>
          <w:color w:val="000000"/>
          <w:sz w:val="18"/>
        </w:rPr>
        <w:t xml:space="preserve"> /T</w:t>
        <w:br/>
        <w:t xml:space="preserve">icacls </w:t>
      </w:r>
      <w:r>
        <w:rPr>
          <w:rStyle w:val="VerbatimChar"/>
          <w:rFonts w:eastAsia="ibm plex mono" w:cs="ibm plex mono" w:ascii="ibm plex mono" w:hAnsi="ibm plex mono"/>
          <w:color w:val="000000"/>
          <w:sz w:val="18"/>
        </w:rPr>
        <w:t xml:space="preserve">"C:\BakerGroup\LLM\data"</w:t>
      </w:r>
      <w:r>
        <w:rPr>
          <w:rStyle w:val="VerbatimChar"/>
          <w:rFonts w:eastAsia="ibm plex mono" w:cs="ibm plex mono" w:ascii="ibm plex mono" w:hAnsi="ibm plex mono"/>
          <w:color w:val="000000"/>
          <w:sz w:val="18"/>
        </w:rPr>
        <w:t xml:space="preserve"> /gran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rviceAccount}:(OI)(CI)F"</w:t>
      </w:r>
      <w:r>
        <w:rPr>
          <w:rStyle w:val="VerbatimChar"/>
          <w:rFonts w:eastAsia="ibm plex mono" w:cs="ibm plex mono" w:ascii="ibm plex mono" w:hAnsi="ibm plex mono"/>
          <w:color w:val="000000"/>
          <w:sz w:val="18"/>
        </w:rPr>
        <w:t xml:space="preserve"> /T</w:t>
        <w:b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rvice account created and configured successfully"</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Firewall Configu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M configure_firewall.bat</w:t>
        <w:br/>
        <w:t xml:space="preserve">REM Run as Administrator</w:t>
        <w:br/>
        <w:t xml:space="preserve"/>
        <w:br/>
        <w:t xml:space="preserve">REM Allow internal communication between services</w:t>
        <w:br/>
        <w:t xml:space="preserve">netsh advfirewall firewall add rule name="Baker Group API Service" dir=in action=allow protocol=TCP localport=8000</w:t>
        <w:br/>
        <w:t xml:space="preserve">netsh advfirewall firewall add rule name="Baker Group Inference Service" dir=in action=allow protocol=TCP localport=8001</w:t>
        <w:br/>
        <w:t xml:space="preserve">netsh advfirewall firewall add rule name="Ollama Server" dir=in action=allow protocol=TCP localport=11434</w:t>
        <w:br/>
        <w:t xml:space="preserve"/>
        <w:br/>
        <w:t xml:space="preserve">REM Allow HTTPS for web interface</w:t>
        <w:br/>
        <w:t xml:space="preserve">netsh advfirewall firewall add rule name="Baker Group HTTPS" dir=in action=allow protocol=TCP localport=443</w:t>
        <w:br/>
        <w:t xml:space="preserve"/>
        <w:br/>
        <w:t xml:space="preserve">echo Firewall rules configured successfully</w:t>
        <w:br/>
        <w:t xml:space="preserve"/>
      </w:r>
    </w:p>
    <w:p>
      <w:pPr>
        <w:spacing w:line="360" w:before="315" w:after="105" w:lineRule="auto"/>
        <w:ind w:left="-30"/>
        <w:jc w:val="left"/>
      </w:pPr>
      <w:r>
        <w:rPr>
          <w:rFonts w:eastAsia="inter" w:cs="inter" w:ascii="inter" w:hAnsi="inter"/>
          <w:b/>
          <w:color w:val="000000"/>
          <w:sz w:val="24"/>
        </w:rPr>
        <w:t xml:space="preserve">Deployment Automation</w:t>
      </w:r>
    </w:p>
    <w:p>
      <w:pPr>
        <w:spacing w:line="360" w:after="210" w:lineRule="auto"/>
      </w:pPr>
      <w:r>
        <w:rPr>
          <w:rFonts w:eastAsia="inter" w:cs="inter" w:ascii="inter" w:hAnsi="inter"/>
          <w:b/>
          <w:color w:val="000000"/>
        </w:rPr>
        <w:t xml:space="preserve">Complete Deployment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deploy_baker_group_llm.ps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Complete deployment automation scrip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para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arame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ndato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BakerGroup\LLM"</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rting Baker Group LLM Deploym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Green</w:t>
        <w:br/>
        <w:t xml:space="preserve"/>
        <w:br/>
        <w:t xml:space="preserve"/>
      </w:r>
      <w:r>
        <w:rPr>
          <w:rStyle w:val="VerbatimChar"/>
          <w:rFonts w:eastAsia="ibm plex mono" w:cs="ibm plex mono" w:ascii="ibm plex mono" w:hAnsi="ibm plex mono"/>
          <w:color w:val="000000"/>
          <w:sz w:val="18"/>
        </w:rPr>
        <w:t xml:space="preserve"># Create directory structur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temType</w:t>
      </w:r>
      <w:r>
        <w:rPr>
          <w:rStyle w:val="VerbatimChar"/>
          <w:rFonts w:eastAsia="ibm plex mono" w:cs="ibm plex mono" w:ascii="ibm plex mono" w:hAnsi="ibm plex mono"/>
          <w:color w:val="000000"/>
          <w:sz w:val="18"/>
        </w:rPr>
        <w:t xml:space="preserve"> Directory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ap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temType</w:t>
      </w:r>
      <w:r>
        <w:rPr>
          <w:rStyle w:val="VerbatimChar"/>
          <w:rFonts w:eastAsia="ibm plex mono" w:cs="ibm plex mono" w:ascii="ibm plex mono" w:hAnsi="ibm plex mono"/>
          <w:color w:val="000000"/>
          <w:sz w:val="18"/>
        </w:rPr>
        <w:t xml:space="preserve"> Directory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infer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temType</w:t>
      </w:r>
      <w:r>
        <w:rPr>
          <w:rStyle w:val="VerbatimChar"/>
          <w:rFonts w:eastAsia="ibm plex mono" w:cs="ibm plex mono" w:ascii="ibm plex mono" w:hAnsi="ibm plex mono"/>
          <w:color w:val="000000"/>
          <w:sz w:val="18"/>
        </w:rPr>
        <w:t xml:space="preserve"> Directory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temType</w:t>
      </w:r>
      <w:r>
        <w:rPr>
          <w:rStyle w:val="VerbatimChar"/>
          <w:rFonts w:eastAsia="ibm plex mono" w:cs="ibm plex mono" w:ascii="ibm plex mono" w:hAnsi="ibm plex mono"/>
          <w:color w:val="000000"/>
          <w:sz w:val="18"/>
        </w:rPr>
        <w:t xml:space="preserve"> Directory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log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temType</w:t>
      </w:r>
      <w:r>
        <w:rPr>
          <w:rStyle w:val="VerbatimChar"/>
          <w:rFonts w:eastAsia="ibm plex mono" w:cs="ibm plex mono" w:ascii="ibm plex mono" w:hAnsi="ibm plex mono"/>
          <w:color w:val="000000"/>
          <w:sz w:val="18"/>
        </w:rPr>
        <w:t xml:space="preserve"> Directory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mode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temType</w:t>
      </w:r>
      <w:r>
        <w:rPr>
          <w:rStyle w:val="VerbatimChar"/>
          <w:rFonts w:eastAsia="ibm plex mono" w:cs="ibm plex mono" w:ascii="ibm plex mono" w:hAnsi="ibm plex mono"/>
          <w:color w:val="000000"/>
          <w:sz w:val="18"/>
        </w:rPr>
        <w:t xml:space="preserve"> Directory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ven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Install Python dependenc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talling Python dependenci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Yellow</w:t>
        <w:br/>
        <w:t xml:space="preserve">&amp;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venv\Scripts\pip.exe"</w:t>
      </w:r>
      <w:r>
        <w:rPr>
          <w:rStyle w:val="VerbatimChar"/>
          <w:rFonts w:eastAsia="ibm plex mono" w:cs="ibm plex mono" w:ascii="ibm plex mono" w:hAnsi="ibm plex mono"/>
          <w:color w:val="000000"/>
          <w:sz w:val="18"/>
        </w:rPr>
        <w:t xml:space="preserve"> install fastapi uvicorn[</w:t>
      </w:r>
      <w:r>
        <w:rPr>
          <w:rStyle w:val="VerbatimChar"/>
          <w:rFonts w:eastAsia="ibm plex mono" w:cs="ibm plex mono" w:ascii="ibm plex mono" w:hAnsi="ibm plex mono"/>
          <w:color w:val="000000"/>
          <w:sz w:val="18"/>
        </w:rPr>
        <w:t xml:space="preserve">standard</w:t>
      </w:r>
      <w:r>
        <w:rPr>
          <w:rStyle w:val="VerbatimChar"/>
          <w:rFonts w:eastAsia="ibm plex mono" w:cs="ibm plex mono" w:ascii="ibm plex mono" w:hAnsi="ibm plex mono"/>
          <w:color w:val="000000"/>
          <w:sz w:val="18"/>
        </w:rPr>
        <w:t xml:space="preserve">] pydantic sqlalchemy asyncio</w:t>
      </w:r>
      <w:r>
        <w:rPr>
          <w:rStyle w:val="VerbatimChar"/>
          <w:rFonts w:eastAsia="ibm plex mono" w:cs="ibm plex mono" w:ascii="ibm plex mono" w:hAnsi="ibm plex mono"/>
          <w:color w:val="000000"/>
          <w:sz w:val="18"/>
        </w:rPr>
        <w:t xml:space="preserve">-sqlite</w:t>
      </w:r>
      <w:r>
        <w:rPr>
          <w:rStyle w:val="VerbatimChar"/>
          <w:rFonts w:eastAsia="ibm plex mono" w:cs="ibm plex mono" w:ascii="ibm plex mono" w:hAnsi="ibm plex mono"/>
          <w:color w:val="000000"/>
          <w:sz w:val="18"/>
        </w:rPr>
        <w:t xml:space="preserve"> httpx websockets ollama</w:t>
        <w:br/>
        <w:t xml:space="preserve"/>
        <w:br/>
        <w:t xml:space="preserve"/>
      </w:r>
      <w:r>
        <w:rPr>
          <w:rStyle w:val="VerbatimChar"/>
          <w:rFonts w:eastAsia="ibm plex mono" w:cs="ibm plex mono" w:ascii="ibm plex mono" w:hAnsi="ibm plex mono"/>
          <w:color w:val="000000"/>
          <w:sz w:val="18"/>
        </w:rPr>
        <w:t xml:space="preserve"># Copy application fil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py-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tin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ap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ur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py-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fer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tin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infer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ur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py-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eb.confi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tin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api\web.confi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reate service account</w:t>
      </w:r>
      <w:r>
        <w:rPr>
          <w:rStyle w:val="VerbatimChar"/>
          <w:rFonts w:eastAsia="ibm plex mono" w:cs="ibm plex mono" w:ascii="ibm plex mono" w:hAnsi="ibm plex mono"/>
          <w:color w:val="000000"/>
          <w:sz w:val="18"/>
        </w:rPr>
        <w:t xml:space="preserve"/>
        <w:br/>
        <w:t xml:space="preserve">&amp; .\create_service_account.ps1</w:t>
        <w:br/>
        <w:t xml:space="preserve"/>
        <w:br/>
        <w:t xml:space="preserve"/>
      </w:r>
      <w:r>
        <w:rPr>
          <w:rStyle w:val="VerbatimChar"/>
          <w:rFonts w:eastAsia="ibm plex mono" w:cs="ibm plex mono" w:ascii="ibm plex mono" w:hAnsi="ibm plex mono"/>
          <w:color w:val="000000"/>
          <w:sz w:val="18"/>
        </w:rPr>
        <w:t xml:space="preserve"># Install and configure NSSM servi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talling NSSM inference servi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Yellow</w:t>
        <w:br/>
        <w:t xml:space="preserve">&amp; .\install_inference_service.bat</w:t>
        <w:br/>
        <w:t xml:space="preserve"/>
        <w:br/>
        <w:t xml:space="preserve"/>
      </w:r>
      <w:r>
        <w:rPr>
          <w:rStyle w:val="VerbatimChar"/>
          <w:rFonts w:eastAsia="ibm plex mono" w:cs="ibm plex mono" w:ascii="ibm plex mono" w:hAnsi="ibm plex mono"/>
          <w:color w:val="000000"/>
          <w:sz w:val="18"/>
        </w:rPr>
        <w:t xml:space="preserve"># Configure II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figuring I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Yellow</w:t>
        <w:br/>
        <w:t xml:space="preserve"/>
        <w:br/>
        <w:t xml:space="preserve"/>
      </w:r>
      <w:r>
        <w:rPr>
          <w:rStyle w:val="VerbatimChar"/>
          <w:rFonts w:eastAsia="ibm plex mono" w:cs="ibm plex mono" w:ascii="ibm plex mono" w:hAnsi="ibm plex mono"/>
          <w:color w:val="000000"/>
          <w:sz w:val="18"/>
        </w:rPr>
        <w:t xml:space="preserve"># Enable required IIS featur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nable-WindowsOptionalFeatu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nli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atureName</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WebServerRole</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WebServer</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CommonHttpFeatures</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HttpErrors</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HttpLogging</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RequestFiltering</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StaticContent</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Security</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RequestFiltering</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DefaultDocument</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DirectoryBrowsing</w:t>
      </w:r>
      <w:r>
        <w:rPr>
          <w:rStyle w:val="VerbatimChar"/>
          <w:rFonts w:eastAsia="ibm plex mono" w:cs="ibm plex mono" w:ascii="ibm plex mono" w:hAnsi="ibm plex mono"/>
          <w:color w:val="000000"/>
          <w:sz w:val="18"/>
        </w:rPr>
        <w:t xml:space="preserve">, IIS</w:t>
      </w:r>
      <w:r>
        <w:rPr>
          <w:rStyle w:val="VerbatimChar"/>
          <w:rFonts w:eastAsia="ibm plex mono" w:cs="ibm plex mono" w:ascii="ibm plex mono" w:hAnsi="ibm plex mono"/>
          <w:color w:val="000000"/>
          <w:sz w:val="18"/>
        </w:rPr>
        <w:t xml:space="preserve">-ASPNET4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Install HttpPlatformHandle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latformHandlerUr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https://download.microsoft.com/download/C/F/F/CFF3A0B8-99D4-41A2-AE1A-496C08BEB904/HttpPlatformHandler_amd64.ms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latformHandlerPath</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nv:TEMP</w:t>
      </w:r>
      <w:r>
        <w:rPr>
          <w:rStyle w:val="VerbatimChar"/>
          <w:rFonts w:eastAsia="ibm plex mono" w:cs="ibm plex mono" w:ascii="ibm plex mono" w:hAnsi="ibm plex mono"/>
          <w:color w:val="000000"/>
          <w:sz w:val="18"/>
        </w:rPr>
        <w:t xml:space="preserve">\HttpPlatformHandler_amd64.ms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voke-WebReque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r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tformHandlerUr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ut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tformHandlerPat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tart-Process</w:t>
      </w:r>
      <w:r>
        <w:rPr>
          <w:rStyle w:val="VerbatimChar"/>
          <w:rFonts w:eastAsia="ibm plex mono" w:cs="ibm plex mono" w:ascii="ibm plex mono" w:hAnsi="ibm plex mono"/>
          <w:color w:val="000000"/>
          <w:sz w:val="18"/>
        </w:rPr>
        <w:t xml:space="preserve"> msiexec.exe </w:t>
      </w:r>
      <w:r>
        <w:rPr>
          <w:rStyle w:val="VerbatimChar"/>
          <w:rFonts w:eastAsia="ibm plex mono" w:cs="ibm plex mono" w:ascii="ibm plex mono" w:hAnsi="ibm plex mono"/>
          <w:color w:val="000000"/>
          <w:sz w:val="18"/>
        </w:rPr>
        <w:t xml:space="preserve">-Argument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tformHandler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i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resta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ai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reate IIS applica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Module</w:t>
      </w:r>
      <w:r>
        <w:rPr>
          <w:rStyle w:val="VerbatimChar"/>
          <w:rFonts w:eastAsia="ibm plex mono" w:cs="ibm plex mono" w:ascii="ibm plex mono" w:hAnsi="ibm plex mono"/>
          <w:color w:val="000000"/>
          <w:sz w:val="18"/>
        </w:rPr>
        <w:t xml:space="preserve"> WebAdministration</w:t>
        <w:br/>
        <w:t xml:space="preserve"/>
      </w:r>
      <w:r>
        <w:rPr>
          <w:rStyle w:val="VerbatimChar"/>
          <w:rFonts w:eastAsia="ibm plex mono" w:cs="ibm plex mono" w:ascii="ibm plex mono" w:hAnsi="ibm plex mono"/>
          <w:color w:val="000000"/>
          <w:sz w:val="18"/>
        </w:rPr>
        <w:t xml:space="preserve">New-WebAppPo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LLMAP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t-ItemProper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IS:\AppPools\BakerGroupLLMAP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cessModel.identity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icationPoolIdentit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t-ItemProper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IS:\AppPools\BakerGroupLLMAP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cessModel.idleTimeou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0:00"</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New-WebApplic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ault Web Si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ll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hysical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stallPath</w:t>
      </w:r>
      <w:r>
        <w:rPr>
          <w:rStyle w:val="VerbatimChar"/>
          <w:rFonts w:eastAsia="ibm plex mono" w:cs="ibm plex mono" w:ascii="ibm plex mono" w:hAnsi="ibm plex mono"/>
          <w:color w:val="000000"/>
          <w:sz w:val="18"/>
        </w:rPr>
        <w:t xml:space="preserve">\ap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icationPo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LLMAP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onfigure SSL certificate (self-signed for internal us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er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New-SelfSignedCertific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ns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cal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llm.loc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rtStoreLoc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rt:\LocalMachine\M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ew-WebBind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ault Web Si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PAddre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4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toc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ttp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slFlag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inding</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WebBind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ault Web Si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4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toc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ttp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inding</w:t>
      </w:r>
      <w:r>
        <w:rPr>
          <w:rStyle w:val="VerbatimChar"/>
          <w:rFonts w:eastAsia="ibm plex mono" w:cs="ibm plex mono" w:ascii="ibm plex mono" w:hAnsi="ibm plex mono"/>
          <w:color w:val="000000"/>
          <w:sz w:val="18"/>
        </w:rPr>
        <w:t xml:space="preserve">.AddSslCertificate(</w:t>
      </w:r>
      <w:r>
        <w:rPr>
          <w:rStyle w:val="VerbatimChar"/>
          <w:rFonts w:eastAsia="ibm plex mono" w:cs="ibm plex mono" w:ascii="ibm plex mono" w:hAnsi="ibm plex mono"/>
          <w:color w:val="000000"/>
          <w:sz w:val="18"/>
        </w:rPr>
        <w:t xml:space="preserve">$cert</w:t>
      </w:r>
      <w:r>
        <w:rPr>
          <w:rStyle w:val="VerbatimChar"/>
          <w:rFonts w:eastAsia="ibm plex mono" w:cs="ibm plex mono" w:ascii="ibm plex mono" w:hAnsi="ibm plex mono"/>
          <w:color w:val="000000"/>
          <w:sz w:val="18"/>
        </w:rPr>
        <w:t xml:space="preserve">.GetCertHashString(), </w:t>
      </w:r>
      <w:r>
        <w:rPr>
          <w:rStyle w:val="VerbatimChar"/>
          <w:rFonts w:eastAsia="ibm plex mono" w:cs="ibm plex mono" w:ascii="ibm plex mono" w:hAnsi="ibm plex mono"/>
          <w:color w:val="000000"/>
          <w:sz w:val="18"/>
        </w:rPr>
        <w:t xml:space="preserve">"My"</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Start servic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rting servic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Yellow</w:t>
        <w:br/>
        <w:t xml:space="preserve"/>
      </w:r>
      <w:r>
        <w:rPr>
          <w:rStyle w:val="VerbatimChar"/>
          <w:rFonts w:eastAsia="ibm plex mono" w:cs="ibm plex mono" w:ascii="ibm plex mono" w:hAnsi="ibm plex mono"/>
          <w:color w:val="000000"/>
          <w:sz w:val="18"/>
        </w:rPr>
        <w:t xml:space="preserve">Start-Servi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Inferen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tart-WebAppPo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LLMAP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onfigure firewall</w:t>
      </w:r>
      <w:r>
        <w:rPr>
          <w:rStyle w:val="VerbatimChar"/>
          <w:rFonts w:eastAsia="ibm plex mono" w:cs="ibm plex mono" w:ascii="ibm plex mono" w:hAnsi="ibm plex mono"/>
          <w:color w:val="000000"/>
          <w:sz w:val="18"/>
        </w:rPr>
        <w:t xml:space="preserve"/>
        <w:br/>
        <w:t xml:space="preserve">&amp; .\configure_firewall.bat</w:t>
        <w:b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loyment completed successful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Green</w:t>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 Service: https://localhost/bakergroup-ll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Cyan</w:t>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rvice Status: Get-Service 'BakerGroupInfer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egroundColor</w:t>
      </w:r>
      <w:r>
        <w:rPr>
          <w:rStyle w:val="VerbatimChar"/>
          <w:rFonts w:eastAsia="ibm plex mono" w:cs="ibm plex mono" w:ascii="ibm plex mono" w:hAnsi="ibm plex mono"/>
          <w:color w:val="000000"/>
          <w:sz w:val="18"/>
        </w:rPr>
        <w:t xml:space="preserve"> Cyan</w:t>
        <w:br/>
        <w:t xml:space="preserve"/>
      </w:r>
    </w:p>
    <w:p>
      <w:pPr>
        <w:spacing w:line="360" w:before="315" w:after="105" w:lineRule="auto"/>
        <w:ind w:left="-30"/>
        <w:jc w:val="left"/>
      </w:pPr>
      <w:r>
        <w:rPr>
          <w:rFonts w:eastAsia="inter" w:cs="inter" w:ascii="inter" w:hAnsi="inter"/>
          <w:b/>
          <w:color w:val="000000"/>
          <w:sz w:val="24"/>
        </w:rPr>
        <w:t xml:space="preserve">Service Management &amp; Monitoring</w:t>
      </w:r>
    </w:p>
    <w:p>
      <w:pPr>
        <w:spacing w:line="360" w:after="210" w:lineRule="auto"/>
      </w:pPr>
      <w:r>
        <w:rPr>
          <w:rFonts w:eastAsia="inter" w:cs="inter" w:ascii="inter" w:hAnsi="inter"/>
          <w:b/>
          <w:color w:val="000000"/>
        </w:rPr>
        <w:t xml:space="preserve">Service Management Comma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M Service management commands for administrators</w:t>
        <w:br/>
        <w:t xml:space="preserve"/>
        <w:br/>
        <w:t xml:space="preserve">REM Check service status</w:t>
        <w:br/>
        <w:t xml:space="preserve">sc query "BakerGroupInference"</w:t>
        <w:br/>
        <w:t xml:space="preserve">Get-Service "BakerGroupInference"</w:t>
        <w:br/>
        <w:t xml:space="preserve"/>
        <w:br/>
        <w:t xml:space="preserve">REM Start/Stop services</w:t>
        <w:br/>
        <w:t xml:space="preserve">net start "BakerGroupInference"</w:t>
        <w:br/>
        <w:t xml:space="preserve">net stop "BakerGroupInference"</w:t>
        <w:br/>
        <w:t xml:space="preserve"/>
        <w:br/>
        <w:t xml:space="preserve">REM View service configuration</w:t>
        <w:br/>
        <w:t xml:space="preserve">nssm dump "BakerGroupInference"</w:t>
        <w:br/>
        <w:t xml:space="preserve"/>
        <w:br/>
        <w:t xml:space="preserve">REM Update service configuration</w:t>
        <w:br/>
        <w:t xml:space="preserve">nssm set "BakerGroupInference" AppParameters "C:\BakerGroup\LLM\inference\main.py --config production"</w:t>
        <w:br/>
        <w:t xml:space="preserve"/>
        <w:br/>
        <w:t xml:space="preserve">REM View logs</w:t>
        <w:br/>
        <w:t xml:space="preserve">Get-Content "C:\BakerGroup\LLM\logs\inference-service.log" -Tail 50 -Wait</w:t>
        <w:br/>
        <w:t xml:space="preserve"/>
      </w:r>
    </w:p>
    <w:p>
      <w:pPr>
        <w:spacing w:line="360" w:after="210" w:lineRule="auto"/>
      </w:pPr>
      <w:r>
        <w:rPr>
          <w:rFonts w:eastAsia="inter" w:cs="inter" w:ascii="inter" w:hAnsi="inter"/>
          <w:b/>
          <w:color w:val="000000"/>
        </w:rPr>
        <w:t xml:space="preserve">Performance Monitoring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onitor_services.ps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Continuous monitoring of Baker Group LLM servic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timestamp</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yyyy-MM-dd HH:mm:s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Check service statu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ferenceServic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Servi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Infer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rrorAction</w:t>
      </w:r>
      <w:r>
        <w:rPr>
          <w:rStyle w:val="VerbatimChar"/>
          <w:rFonts w:eastAsia="ibm plex mono" w:cs="ibm plex mono" w:ascii="ibm plex mono" w:hAnsi="ibm plex mono"/>
          <w:color w:val="000000"/>
          <w:sz w:val="18"/>
        </w:rPr>
        <w:t xml:space="preserve"> SilentlyContinue</w:t>
        <w:br/>
        <w:t xml:space="preserve">    </w:t>
      </w:r>
      <w:r>
        <w:rPr>
          <w:rStyle w:val="VerbatimChar"/>
          <w:rFonts w:eastAsia="ibm plex mono" w:cs="ibm plex mono" w:ascii="ibm plex mono" w:hAnsi="ibm plex mono"/>
          <w:color w:val="000000"/>
          <w:sz w:val="18"/>
        </w:rPr>
        <w:t xml:space="preserve">$iisAppPoo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WebAppPo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LLMAP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rrorAction</w:t>
      </w:r>
      <w:r>
        <w:rPr>
          <w:rStyle w:val="VerbatimChar"/>
          <w:rFonts w:eastAsia="ibm plex mono" w:cs="ibm plex mono" w:ascii="ibm plex mono" w:hAnsi="ibm plex mono"/>
          <w:color w:val="000000"/>
          <w:sz w:val="18"/>
        </w:rPr>
        <w:t xml:space="preserve"> SilentlyContinue</w:t>
        <w:br/>
        <w:t xml:space="preserve">    </w:t>
        <w:br/>
        <w:t xml:space="preserve">    </w:t>
      </w:r>
      <w:r>
        <w:rPr>
          <w:rStyle w:val="VerbatimChar"/>
          <w:rFonts w:eastAsia="ibm plex mono" w:cs="ibm plex mono" w:ascii="ibm plex mono" w:hAnsi="ibm plex mono"/>
          <w:color w:val="000000"/>
          <w:sz w:val="18"/>
        </w:rPr>
        <w:t xml:space="preserve"># Check GPU utiliz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puInfo</w:t>
      </w:r>
      <w:r>
        <w:rPr>
          <w:rStyle w:val="VerbatimChar"/>
          <w:rFonts w:eastAsia="ibm plex mono" w:cs="ibm plex mono" w:ascii="ibm plex mono" w:hAnsi="ibm plex mono"/>
          <w:color w:val="000000"/>
          <w:sz w:val="18"/>
        </w:rPr>
        <w:t xml:space="preserve"> = nvidia</w:t>
      </w:r>
      <w:r>
        <w:rPr>
          <w:rStyle w:val="VerbatimChar"/>
          <w:rFonts w:eastAsia="ibm plex mono" w:cs="ibm plex mono" w:ascii="ibm plex mono" w:hAnsi="ibm plex mono"/>
          <w:color w:val="000000"/>
          <w:sz w:val="18"/>
        </w:rPr>
        <w:t xml:space="preserve">-sm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ery-gpu</w:t>
      </w:r>
      <w:r>
        <w:rPr>
          <w:rStyle w:val="VerbatimChar"/>
          <w:rFonts w:eastAsia="ibm plex mono" w:cs="ibm plex mono" w:ascii="ibm plex mono" w:hAnsi="ibm plex mono"/>
          <w:color w:val="000000"/>
          <w:sz w:val="18"/>
        </w:rPr>
        <w:t xml:space="preserve">=utilization.gpu,memory.used,memory.total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csv,noheader,nounits</w:t>
        <w:br/>
        <w:t xml:space="preserve">    </w:t>
        <w:br/>
        <w:t xml:space="preserve">    </w:t>
      </w:r>
      <w:r>
        <w:rPr>
          <w:rStyle w:val="VerbatimChar"/>
          <w:rFonts w:eastAsia="ibm plex mono" w:cs="ibm plex mono" w:ascii="ibm plex mono" w:hAnsi="ibm plex mono"/>
          <w:color w:val="000000"/>
          <w:sz w:val="18"/>
        </w:rPr>
        <w:t xml:space="preserve"># Check process memory usag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ythonProc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Process</w:t>
      </w:r>
      <w:r>
        <w:rPr>
          <w:rStyle w:val="VerbatimChar"/>
          <w:rFonts w:eastAsia="ibm plex mono" w:cs="ibm plex mono" w:ascii="ibm plex mono" w:hAnsi="ibm plex mono"/>
          <w:color w:val="000000"/>
          <w:sz w:val="18"/>
        </w:rPr>
        <w:t xml:space="preserve"> python </w:t>
      </w:r>
      <w:r>
        <w:rPr>
          <w:rStyle w:val="VerbatimChar"/>
          <w:rFonts w:eastAsia="ibm plex mono" w:cs="ibm plex mono" w:ascii="ibm plex mono" w:hAnsi="ibm plex mono"/>
          <w:color w:val="000000"/>
          <w:sz w:val="18"/>
        </w:rPr>
        <w:t xml:space="preserve">-ErrorAction</w:t>
      </w:r>
      <w:r>
        <w:rPr>
          <w:rStyle w:val="VerbatimChar"/>
          <w:rFonts w:eastAsia="ibm plex mono" w:cs="ibm plex mono" w:ascii="ibm plex mono" w:hAnsi="ibm plex mono"/>
          <w:color w:val="000000"/>
          <w:sz w:val="18"/>
        </w:rPr>
        <w:t xml:space="preserve"> SilentlyContinue</w:t>
        <w:br/>
        <w:t xml:space="preserve">    </w:t>
      </w:r>
      <w:r>
        <w:rPr>
          <w:rStyle w:val="VerbatimChar"/>
          <w:rFonts w:eastAsia="ibm plex mono" w:cs="ibm plex mono" w:ascii="ibm plex mono" w:hAnsi="ibm plex mono"/>
          <w:color w:val="000000"/>
          <w:sz w:val="18"/>
        </w:rPr>
        <w:t xml:space="preserve">$memoryUsag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ythonProc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Measure-Object</w:t>
      </w:r>
      <w:r>
        <w:rPr>
          <w:rStyle w:val="VerbatimChar"/>
          <w:rFonts w:eastAsia="ibm plex mono" w:cs="ibm plex mono" w:ascii="ibm plex mono" w:hAnsi="ibm plex mono"/>
          <w:color w:val="000000"/>
          <w:sz w:val="18"/>
        </w:rPr>
        <w:t xml:space="preserve"> WorkingSet </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Su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MB</w:t>
        <w:br/>
        <w:t xml:space="preserve">    </w:t>
        <w:br/>
        <w:t xml:space="preserve">    </w:t>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imestamp</w:t>
      </w:r>
      <w:r>
        <w:rPr>
          <w:rStyle w:val="VerbatimChar"/>
          <w:rFonts w:eastAsia="ibm plex mono" w:cs="ibm plex mono" w:ascii="ibm plex mono" w:hAnsi="ibm plex mono"/>
          <w:color w:val="000000"/>
          <w:sz w:val="18"/>
        </w:rPr>
        <w:t xml:space="preserve">] Inference Servic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ferenceService</w:t>
      </w:r>
      <w:r>
        <w:rPr>
          <w:rStyle w:val="VerbatimChar"/>
          <w:rFonts w:eastAsia="ibm plex mono" w:cs="ibm plex mono" w:ascii="ibm plex mono" w:hAnsi="ibm plex mono"/>
          <w:color w:val="000000"/>
          <w:sz w:val="18"/>
        </w:rPr>
        <w:t xml:space="preserve">.Status), IIS Pool: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isAppPool</w:t>
      </w:r>
      <w:r>
        <w:rPr>
          <w:rStyle w:val="VerbatimChar"/>
          <w:rFonts w:eastAsia="ibm plex mono" w:cs="ibm plex mono" w:ascii="ibm plex mono" w:hAnsi="ibm plex mono"/>
          <w:color w:val="000000"/>
          <w:sz w:val="18"/>
        </w:rPr>
        <w:t xml:space="preserve">.Stat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imestamp</w:t>
      </w:r>
      <w:r>
        <w:rPr>
          <w:rStyle w:val="VerbatimChar"/>
          <w:rFonts w:eastAsia="ibm plex mono" w:cs="ibm plex mono" w:ascii="ibm plex mono" w:hAnsi="ibm plex mono"/>
          <w:color w:val="000000"/>
          <w:sz w:val="18"/>
        </w:rPr>
        <w:t xml:space="preserve">] GPU: </w:t>
      </w:r>
      <w:r>
        <w:rPr>
          <w:rStyle w:val="VerbatimChar"/>
          <w:rFonts w:eastAsia="ibm plex mono" w:cs="ibm plex mono" w:ascii="ibm plex mono" w:hAnsi="ibm plex mono"/>
          <w:color w:val="000000"/>
          <w:sz w:val="18"/>
        </w:rPr>
        <w:t xml:space="preserve">$gpuInfo</w:t>
      </w:r>
      <w:r>
        <w:rPr>
          <w:rStyle w:val="VerbatimChar"/>
          <w:rFonts w:eastAsia="ibm plex mono" w:cs="ibm plex mono" w:ascii="ibm plex mono" w:hAnsi="ibm plex mono"/>
          <w:color w:val="000000"/>
          <w:sz w:val="18"/>
        </w:rPr>
        <w:t xml:space="preserve">, Python Memory: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th]::Round(</w:t>
      </w:r>
      <w:r>
        <w:rPr>
          <w:rStyle w:val="VerbatimChar"/>
          <w:rFonts w:eastAsia="ibm plex mono" w:cs="ibm plex mono" w:ascii="ibm plex mono" w:hAnsi="ibm plex mono"/>
          <w:color w:val="000000"/>
          <w:sz w:val="18"/>
        </w:rPr>
        <w:t xml:space="preserve">$memoryUsage</w:t>
      </w:r>
      <w:r>
        <w:rPr>
          <w:rStyle w:val="VerbatimChar"/>
          <w:rFonts w:eastAsia="ibm plex mono" w:cs="ibm plex mono" w:ascii="ibm plex mono" w:hAnsi="ibm plex mono"/>
          <w:color w:val="000000"/>
          <w:sz w:val="18"/>
        </w:rPr>
        <w:t xml:space="preserve">, 2))MB"</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Alert on service failur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ferenceService</w:t>
      </w:r>
      <w:r>
        <w:rPr>
          <w:rStyle w:val="VerbatimChar"/>
          <w:rFonts w:eastAsia="ibm plex mono" w:cs="ibm plex mono" w:ascii="ibm plex mono" w:hAnsi="ibm plex mono"/>
          <w:color w:val="000000"/>
          <w:sz w:val="18"/>
        </w:rPr>
        <w:t xml:space="preserve">.Status </w:t>
      </w:r>
      <w:r>
        <w:rPr>
          <w:rStyle w:val="VerbatimChar"/>
          <w:rFonts w:eastAsia="ibm plex mono" w:cs="ibm plex mono" w:ascii="ibm plex mono" w:hAnsi="ibm plex mono"/>
          <w:color w:val="000000"/>
          <w:sz w:val="18"/>
        </w:rPr>
        <w:t xml:space="preserve">-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ning"</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rite-Warn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ference service is not running! Attempting restar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art-Servi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kerGroupInference"</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Start-Slee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ond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Maintenance Procedures</w:t>
      </w:r>
    </w:p>
    <w:p>
      <w:pPr>
        <w:spacing w:line="360" w:after="210" w:lineRule="auto"/>
      </w:pPr>
      <w:r>
        <w:rPr>
          <w:rFonts w:eastAsia="inter" w:cs="inter" w:ascii="inter" w:hAnsi="inter"/>
          <w:b/>
          <w:color w:val="000000"/>
        </w:rPr>
        <w:t xml:space="preserve">Automated Log Ro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log_rotation.ps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Schedule as daily task</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LogPath</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BakerGroup\LLM\log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rchivePath</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BakerGroup\LLM\logs\archi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MaxAg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ay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reate archive director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st-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chivePath</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New-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temType</w:t>
      </w:r>
      <w:r>
        <w:rPr>
          <w:rStyle w:val="VerbatimChar"/>
          <w:rFonts w:eastAsia="ibm plex mono" w:cs="ibm plex mono" w:ascii="ibm plex mono" w:hAnsi="ibm plex mono"/>
          <w:color w:val="000000"/>
          <w:sz w:val="18"/>
        </w:rPr>
        <w:t xml:space="preserve"> Directory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chi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Archive logs older than 7 day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Get-Child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lt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here-Object</w:t>
      </w:r>
      <w:r>
        <w:rPr>
          <w:rStyle w:val="VerbatimChar"/>
          <w:rFonts w:eastAsia="ibm plex mono" w:cs="ibm plex mono" w:ascii="ibm plex mono" w:hAnsi="ibm plex mono"/>
          <w:color w:val="000000"/>
          <w:sz w:val="18"/>
        </w:rPr>
        <w:t xml:space="preserve"> { </w:t>
        <w:br/>
        <w:t xml:space="preserve">    </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LastWriteTim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Date</w:t>
      </w:r>
      <w:r>
        <w:rPr>
          <w:rStyle w:val="VerbatimChar"/>
          <w:rFonts w:eastAsia="ibm plex mono" w:cs="ibm plex mono" w:ascii="ibm plex mono" w:hAnsi="ibm plex mono"/>
          <w:color w:val="000000"/>
          <w:sz w:val="18"/>
        </w:rPr>
        <w:t xml:space="preserve">).AddDays(</w:t>
      </w:r>
      <w:r>
        <w:rPr>
          <w:rStyle w:val="VerbatimChar"/>
          <w:rFonts w:eastAsia="ibm plex mono" w:cs="ibm plex mono" w:ascii="ibm plex mono" w:hAnsi="ibm plex mono"/>
          <w:color w:val="000000"/>
          <w:sz w:val="18"/>
        </w:rPr>
        <w:t xml:space="preserve">-7</w:t>
      </w:r>
      <w:r>
        <w:rPr>
          <w:rStyle w:val="VerbatimChar"/>
          <w:rFonts w:eastAsia="ibm plex mono" w:cs="ibm plex mono" w:ascii="ibm plex mono" w:hAnsi="ibm plex mono"/>
          <w:color w:val="000000"/>
          <w:sz w:val="18"/>
        </w:rPr>
        <w:t xml:space="preserve">) </w:t>
        <w:br/>
        <w:t xml:space="preserve">} | </w:t>
      </w:r>
      <w:r>
        <w:rPr>
          <w:rStyle w:val="VerbatimChar"/>
          <w:rFonts w:eastAsia="ibm plex mono" w:cs="ibm plex mono" w:ascii="ibm plex mono" w:hAnsi="ibm plex mono"/>
          <w:color w:val="000000"/>
          <w:sz w:val="18"/>
        </w:rPr>
        <w:t xml:space="preserve">ForEach-Objec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rchiveFi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rchi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BaseName)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et-Date -Format 'yyyyMMd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Extens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ove-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FullName </w:t>
      </w:r>
      <w:r>
        <w:rPr>
          <w:rStyle w:val="VerbatimChar"/>
          <w:rFonts w:eastAsia="ibm plex mono" w:cs="ibm plex mono" w:ascii="ibm plex mono" w:hAnsi="ibm plex mono"/>
          <w:color w:val="000000"/>
          <w:sz w:val="18"/>
        </w:rPr>
        <w:t xml:space="preserve">$archiveFi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mpress-Arch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chive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tination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rchiveFile</w:t>
      </w:r>
      <w:r>
        <w:rPr>
          <w:rStyle w:val="VerbatimChar"/>
          <w:rFonts w:eastAsia="ibm plex mono" w:cs="ibm plex mono" w:ascii="ibm plex mono" w:hAnsi="ibm plex mono"/>
          <w:color w:val="000000"/>
          <w:sz w:val="18"/>
        </w:rPr>
        <w:t xml:space="preserve">.zip"</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move-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chiveFile</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Clean up archives older than MaxAg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Get-Child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chi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lt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ip"</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here-Object</w:t>
      </w:r>
      <w:r>
        <w:rPr>
          <w:rStyle w:val="VerbatimChar"/>
          <w:rFonts w:eastAsia="ibm plex mono" w:cs="ibm plex mono" w:ascii="ibm plex mono" w:hAnsi="ibm plex mono"/>
          <w:color w:val="000000"/>
          <w:sz w:val="18"/>
        </w:rPr>
        <w:t xml:space="preserve"> { </w:t>
        <w:br/>
        <w:t xml:space="preserve">    </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LastWriteTim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Date</w:t>
      </w:r>
      <w:r>
        <w:rPr>
          <w:rStyle w:val="VerbatimChar"/>
          <w:rFonts w:eastAsia="ibm plex mono" w:cs="ibm plex mono" w:ascii="ibm plex mono" w:hAnsi="ibm plex mono"/>
          <w:color w:val="000000"/>
          <w:sz w:val="18"/>
        </w:rPr>
        <w:t xml:space="preserve">).AddDays(-</w:t>
      </w:r>
      <w:r>
        <w:rPr>
          <w:rStyle w:val="VerbatimChar"/>
          <w:rFonts w:eastAsia="ibm plex mono" w:cs="ibm plex mono" w:ascii="ibm plex mono" w:hAnsi="ibm plex mono"/>
          <w:color w:val="000000"/>
          <w:sz w:val="18"/>
        </w:rPr>
        <w:t xml:space="preserve">$MaxAge</w:t>
      </w:r>
      <w:r>
        <w:rPr>
          <w:rStyle w:val="VerbatimChar"/>
          <w:rFonts w:eastAsia="ibm plex mono" w:cs="ibm plex mono" w:ascii="ibm plex mono" w:hAnsi="ibm plex mono"/>
          <w:color w:val="000000"/>
          <w:sz w:val="18"/>
        </w:rPr>
        <w:t xml:space="preserve">) </w:t>
        <w:br/>
        <w:t xml:space="preserve">} | </w:t>
      </w:r>
      <w:r>
        <w:rPr>
          <w:rStyle w:val="VerbatimChar"/>
          <w:rFonts w:eastAsia="ibm plex mono" w:cs="ibm plex mono" w:ascii="ibm plex mono" w:hAnsi="ibm plex mono"/>
          <w:color w:val="000000"/>
          <w:sz w:val="18"/>
        </w:rPr>
        <w:t xml:space="preserve">Remove-Ite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c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Windows Server deployment architecture provides Baker Group with enterprise-grade service management, automatic failover capabilities, and comprehensive monitoring while leveraging native Windows Server features for optimal security and reliability. The combination of IIS for web service hosting and NSSM for Python service management follows Microsoft best practices for Windows Server deployments.</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fd39879e04e391629d30fc2d0a91d89bc8a673a5.png"/><Relationship Id="rId4" Type="http://schemas.openxmlformats.org/officeDocument/2006/relationships/webSettings" Target="webSettings.xml"/></Relationships>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4C117F4B7F2D43947A8137A6C5C4D3" ma:contentTypeVersion="18" ma:contentTypeDescription="Create a new document." ma:contentTypeScope="" ma:versionID="14c3d0d51f6cfb9ed92c330e0e31a83b">
  <xsd:schema xmlns:xsd="http://www.w3.org/2001/XMLSchema" xmlns:xs="http://www.w3.org/2001/XMLSchema" xmlns:p="http://schemas.microsoft.com/office/2006/metadata/properties" xmlns:ns2="311c9fb1-29fd-4393-b287-948e7986a185" xmlns:ns3="be18c1a5-13dd-4ebf-8fec-df4dc3349d76" targetNamespace="http://schemas.microsoft.com/office/2006/metadata/properties" ma:root="true" ma:fieldsID="e578bb4c9c34b6b08163dc9f0628d184" ns2:_="" ns3:_="">
    <xsd:import namespace="311c9fb1-29fd-4393-b287-948e7986a185"/>
    <xsd:import namespace="be18c1a5-13dd-4ebf-8fec-df4dc3349d7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c9fb1-29fd-4393-b287-948e7986a1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ef97c8f-7d0c-4953-b586-ae5c94add1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18c1a5-13dd-4ebf-8fec-df4dc3349d7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f914990-5bd5-40a0-a680-8bb006a76367}" ma:internalName="TaxCatchAll" ma:showField="CatchAllData" ma:web="be18c1a5-13dd-4ebf-8fec-df4dc3349d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e18c1a5-13dd-4ebf-8fec-df4dc3349d76" xsi:nil="true"/>
    <lcf76f155ced4ddcb4097134ff3c332f xmlns="311c9fb1-29fd-4393-b287-948e7986a18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69C9DD-AD16-43E8-9090-A4E18A25068C}"/>
</file>

<file path=customXml/itemProps2.xml><?xml version="1.0" encoding="utf-8"?>
<ds:datastoreItem xmlns:ds="http://schemas.openxmlformats.org/officeDocument/2006/customXml" ds:itemID="{1DA893FC-676C-42D3-968D-0E3034B53B12}"/>
</file>

<file path=customXml/itemProps3.xml><?xml version="1.0" encoding="utf-8"?>
<ds:datastoreItem xmlns:ds="http://schemas.openxmlformats.org/officeDocument/2006/customXml" ds:itemID="{6CF58C62-4024-4F92-B81D-03CBED7B69F9}"/>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0T06:12:02Z</dcterms:created>
  <dcterms:modified xsi:type="dcterms:W3CDTF">2025-09-10T06: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4C117F4B7F2D43947A8137A6C5C4D3</vt:lpwstr>
  </property>
</Properties>
</file>